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FD2" w:rsidRDefault="005367EA" w:rsidP="005367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  <w:lang w:val="bg-BG"/>
        </w:rPr>
      </w:pPr>
      <w:r>
        <w:rPr>
          <w:rFonts w:ascii="Arial" w:hAnsi="Arial" w:cs="Arial"/>
          <w:b/>
          <w:bCs/>
          <w:sz w:val="28"/>
          <w:szCs w:val="28"/>
          <w:lang w:val="bg-BG"/>
        </w:rPr>
        <w:t xml:space="preserve">                                   </w:t>
      </w:r>
      <w:r w:rsidR="004D4A70" w:rsidRPr="00666B1D">
        <w:rPr>
          <w:rFonts w:ascii="Arial" w:hAnsi="Arial" w:cs="Arial"/>
          <w:b/>
          <w:bCs/>
          <w:sz w:val="28"/>
          <w:szCs w:val="28"/>
        </w:rPr>
        <w:t>ФОРМУЛЯР ЗА ЗАЯВЛЕНИЕ</w:t>
      </w:r>
      <w:bookmarkStart w:id="0" w:name="_GoBack"/>
      <w:bookmarkEnd w:id="0"/>
    </w:p>
    <w:p w:rsidR="00666B1D" w:rsidRPr="00666B1D" w:rsidRDefault="00666B1D" w:rsidP="005367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3A2A95" w:rsidRPr="003A2A95" w:rsidRDefault="003A2A95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117E91" w:rsidRPr="00FD2B85" w:rsidRDefault="004D4A70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  <w:r w:rsidRPr="00FD2B85">
        <w:rPr>
          <w:rFonts w:ascii="Arial" w:hAnsi="Arial" w:cs="Arial"/>
          <w:b/>
          <w:bCs/>
          <w:lang w:val="bg-BG"/>
        </w:rPr>
        <w:t xml:space="preserve">ЗА </w:t>
      </w:r>
      <w:r>
        <w:rPr>
          <w:rFonts w:ascii="Arial" w:hAnsi="Arial" w:cs="Arial"/>
          <w:b/>
          <w:bCs/>
          <w:lang w:val="bg-BG"/>
        </w:rPr>
        <w:t xml:space="preserve">УЧАСТИЕ В </w:t>
      </w:r>
      <w:r w:rsidRPr="00FD2B85">
        <w:rPr>
          <w:rFonts w:ascii="Arial" w:hAnsi="Arial" w:cs="Arial"/>
          <w:b/>
          <w:bCs/>
          <w:lang w:val="bg-BG"/>
        </w:rPr>
        <w:t>ОБЩЕСТВЕНА ПОКАНА НА СДРУЖЕНИЕ "ГЛАС" - БОСИЛЕГРАД ЗА ФИНАНСИРАНЕ НА ДЕЙНОСТИ НА МЛАДЕЖКИ И</w:t>
      </w:r>
      <w:r w:rsidR="00F837DD">
        <w:rPr>
          <w:rFonts w:ascii="Arial" w:hAnsi="Arial" w:cs="Arial"/>
          <w:b/>
          <w:bCs/>
          <w:lang w:val="bg-BG"/>
        </w:rPr>
        <w:t>НИЦИАТИВИ ОТ ДОБРОВОЛНИЯ ФОНД</w:t>
      </w:r>
      <w:r w:rsidR="00FD2B85">
        <w:rPr>
          <w:rFonts w:ascii="Arial" w:hAnsi="Arial" w:cs="Arial"/>
          <w:b/>
          <w:bCs/>
          <w:lang w:val="bg-BG"/>
        </w:rPr>
        <w:t xml:space="preserve"> ЗА 20</w:t>
      </w:r>
      <w:r w:rsidR="00F837DD">
        <w:rPr>
          <w:rFonts w:ascii="Arial" w:hAnsi="Arial" w:cs="Arial"/>
          <w:b/>
          <w:bCs/>
          <w:lang w:val="bg-BG"/>
        </w:rPr>
        <w:t>21-ва</w:t>
      </w:r>
      <w:r w:rsidRPr="00FD2B85">
        <w:rPr>
          <w:rFonts w:ascii="Arial" w:hAnsi="Arial" w:cs="Arial"/>
          <w:b/>
          <w:bCs/>
          <w:lang w:val="bg-BG"/>
        </w:rPr>
        <w:t xml:space="preserve"> г</w:t>
      </w:r>
      <w:r w:rsidR="00F837DD">
        <w:rPr>
          <w:rFonts w:ascii="Arial" w:hAnsi="Arial" w:cs="Arial"/>
          <w:b/>
          <w:bCs/>
          <w:lang w:val="bg-BG"/>
        </w:rPr>
        <w:t>одина</w:t>
      </w:r>
    </w:p>
    <w:p w:rsidR="006D5DFA" w:rsidRPr="00FD2B85" w:rsidRDefault="006D5DFA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</w:p>
    <w:p w:rsidR="006D5DFA" w:rsidRPr="00FD2B85" w:rsidRDefault="006D5DFA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117E91" w:rsidRPr="008A041E" w:rsidTr="008A041E">
        <w:tc>
          <w:tcPr>
            <w:tcW w:w="9576" w:type="dxa"/>
          </w:tcPr>
          <w:p w:rsidR="00117E91" w:rsidRPr="008A041E" w:rsidRDefault="004D4A70" w:rsidP="004D4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КРАТКИ УКАЗАНИЯ </w:t>
            </w:r>
            <w:r w:rsidRPr="004D4A70">
              <w:rPr>
                <w:rFonts w:ascii="Arial" w:hAnsi="Arial" w:cs="Arial"/>
              </w:rPr>
              <w:t>:</w:t>
            </w:r>
          </w:p>
        </w:tc>
      </w:tr>
      <w:tr w:rsidR="00117E91" w:rsidRPr="008A041E" w:rsidTr="008A041E">
        <w:tc>
          <w:tcPr>
            <w:tcW w:w="9576" w:type="dxa"/>
          </w:tcPr>
          <w:p w:rsidR="00915745" w:rsidRDefault="00915745" w:rsidP="004D4A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bg-BG"/>
              </w:rPr>
            </w:pPr>
          </w:p>
          <w:p w:rsidR="005F28FB" w:rsidRPr="00F837DD" w:rsidRDefault="005F28FB" w:rsidP="00F837DD">
            <w:pPr>
              <w:pStyle w:val="NoSpacing"/>
              <w:rPr>
                <w:lang w:val="bg-BG"/>
              </w:rPr>
            </w:pPr>
            <w:r w:rsidRPr="00F837DD">
              <w:rPr>
                <w:szCs w:val="18"/>
              </w:rPr>
              <w:t xml:space="preserve">- </w:t>
            </w:r>
            <w:proofErr w:type="spellStart"/>
            <w:r w:rsidR="00F837DD" w:rsidRPr="00F837DD">
              <w:t>Право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да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участват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имат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всички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босилегрдски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студенти</w:t>
            </w:r>
            <w:proofErr w:type="spellEnd"/>
            <w:r w:rsidR="00F837DD" w:rsidRPr="00F837DD">
              <w:t xml:space="preserve"> и </w:t>
            </w:r>
            <w:proofErr w:type="spellStart"/>
            <w:r w:rsidR="00F837DD" w:rsidRPr="00F837DD">
              <w:t>ученици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от</w:t>
            </w:r>
            <w:proofErr w:type="spellEnd"/>
            <w:r w:rsidR="00F837DD" w:rsidRPr="00F837DD">
              <w:t xml:space="preserve"> </w:t>
            </w:r>
            <w:proofErr w:type="spellStart"/>
            <w:r w:rsidR="00F837DD" w:rsidRPr="00F837DD">
              <w:t>гимназията</w:t>
            </w:r>
            <w:proofErr w:type="spellEnd"/>
            <w:r w:rsidR="00F837DD" w:rsidRPr="00F837DD">
              <w:t xml:space="preserve"> в </w:t>
            </w:r>
            <w:proofErr w:type="spellStart"/>
            <w:r w:rsidR="00F837DD" w:rsidRPr="00F837DD">
              <w:t>Босилеград</w:t>
            </w:r>
            <w:proofErr w:type="spellEnd"/>
            <w:r w:rsidR="00F837DD">
              <w:rPr>
                <w:lang w:val="bg-BG"/>
              </w:rPr>
              <w:t>,</w:t>
            </w:r>
          </w:p>
          <w:p w:rsidR="00117E91" w:rsidRPr="00F837DD" w:rsidRDefault="00C64EE2" w:rsidP="00F837DD">
            <w:pPr>
              <w:pStyle w:val="NoSpacing"/>
            </w:pPr>
            <w:r w:rsidRPr="00F837DD">
              <w:t>-</w:t>
            </w:r>
            <w:r w:rsidR="00666B1D" w:rsidRPr="00F837DD">
              <w:t xml:space="preserve"> </w:t>
            </w:r>
            <w:proofErr w:type="spellStart"/>
            <w:r w:rsidR="004D4A70" w:rsidRPr="00F837DD">
              <w:t>Цялата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информация</w:t>
            </w:r>
            <w:proofErr w:type="spellEnd"/>
            <w:r w:rsidR="004D4A70" w:rsidRPr="00F837DD">
              <w:t xml:space="preserve">, </w:t>
            </w:r>
            <w:proofErr w:type="spellStart"/>
            <w:r w:rsidR="004D4A70" w:rsidRPr="00F837DD">
              <w:t>изисквана</w:t>
            </w:r>
            <w:proofErr w:type="spellEnd"/>
            <w:r w:rsidR="004D4A70" w:rsidRPr="00F837DD">
              <w:t xml:space="preserve"> </w:t>
            </w:r>
            <w:proofErr w:type="spellStart"/>
            <w:r w:rsidR="00B36871" w:rsidRPr="00F837DD">
              <w:t>във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формуляра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за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кандидатстване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т</w:t>
            </w:r>
            <w:r w:rsidR="004D4A70" w:rsidRPr="00F837DD">
              <w:t>рябва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ясно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да</w:t>
            </w:r>
            <w:proofErr w:type="spellEnd"/>
            <w:r w:rsidR="00B36871" w:rsidRPr="00F837DD">
              <w:t xml:space="preserve"> е </w:t>
            </w:r>
            <w:proofErr w:type="spellStart"/>
            <w:r w:rsidR="00B36871" w:rsidRPr="00F837DD">
              <w:t>попълнена</w:t>
            </w:r>
            <w:proofErr w:type="spellEnd"/>
            <w:r w:rsidR="00666B1D" w:rsidRPr="00F837DD">
              <w:t xml:space="preserve"> </w:t>
            </w:r>
            <w:r w:rsidR="00B36871" w:rsidRPr="00F837DD">
              <w:t>(</w:t>
            </w:r>
            <w:proofErr w:type="spellStart"/>
            <w:r w:rsidR="00B36871" w:rsidRPr="00F837DD">
              <w:t>за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предпочитане</w:t>
            </w:r>
            <w:proofErr w:type="spellEnd"/>
            <w:r w:rsidR="00B36871" w:rsidRPr="00F837DD">
              <w:t xml:space="preserve"> </w:t>
            </w:r>
            <w:proofErr w:type="spellStart"/>
            <w:r w:rsidR="00B36871" w:rsidRPr="00F837DD">
              <w:t>написан</w:t>
            </w:r>
            <w:proofErr w:type="spellEnd"/>
            <w:r w:rsidR="00510494">
              <w:rPr>
                <w:lang w:val="bg-BG"/>
              </w:rPr>
              <w:t>а</w:t>
            </w:r>
            <w:r w:rsidR="004D4A70" w:rsidRPr="00F837DD">
              <w:t xml:space="preserve"> </w:t>
            </w:r>
            <w:proofErr w:type="spellStart"/>
            <w:r w:rsidR="004D4A70" w:rsidRPr="00F837DD">
              <w:t>на</w:t>
            </w:r>
            <w:proofErr w:type="spellEnd"/>
            <w:r w:rsidR="004D4A70" w:rsidRPr="00F837DD">
              <w:t xml:space="preserve"> </w:t>
            </w:r>
            <w:proofErr w:type="spellStart"/>
            <w:r w:rsidR="004D4A70" w:rsidRPr="00F837DD">
              <w:t>компютър</w:t>
            </w:r>
            <w:proofErr w:type="spellEnd"/>
            <w:r w:rsidR="004D4A70" w:rsidRPr="00F837DD">
              <w:t>),</w:t>
            </w:r>
          </w:p>
          <w:p w:rsidR="003F3DCC" w:rsidRPr="00F837DD" w:rsidRDefault="003F3DCC" w:rsidP="00F837DD">
            <w:pPr>
              <w:pStyle w:val="NoSpacing"/>
            </w:pPr>
            <w:r w:rsidRPr="00F837DD">
              <w:t>-</w:t>
            </w:r>
            <w:r w:rsidR="00666B1D" w:rsidRPr="00F837DD">
              <w:t xml:space="preserve"> </w:t>
            </w:r>
            <w:r w:rsidR="0061323D" w:rsidRPr="00F837DD">
              <w:rPr>
                <w:b/>
              </w:rPr>
              <w:t>МАКСИМАЛНА</w:t>
            </w:r>
            <w:r w:rsidR="002C477D" w:rsidRPr="00F837DD">
              <w:t xml:space="preserve"> </w:t>
            </w:r>
            <w:proofErr w:type="spellStart"/>
            <w:r w:rsidR="002C477D" w:rsidRPr="00F837DD">
              <w:t>сума</w:t>
            </w:r>
            <w:proofErr w:type="spellEnd"/>
            <w:r w:rsidR="00524230" w:rsidRPr="00F837DD">
              <w:t xml:space="preserve"> </w:t>
            </w:r>
            <w:proofErr w:type="spellStart"/>
            <w:r w:rsidR="00524230" w:rsidRPr="00F837DD">
              <w:t>по</w:t>
            </w:r>
            <w:proofErr w:type="spellEnd"/>
            <w:r w:rsidR="00524230" w:rsidRPr="00F837DD">
              <w:t xml:space="preserve"> </w:t>
            </w:r>
            <w:proofErr w:type="spellStart"/>
            <w:r w:rsidR="00524230" w:rsidRPr="00F837DD">
              <w:t>инициатива</w:t>
            </w:r>
            <w:proofErr w:type="spellEnd"/>
            <w:r w:rsidR="00524230" w:rsidRPr="00F837DD">
              <w:t xml:space="preserve"> </w:t>
            </w:r>
            <w:r w:rsidR="00FD2B85" w:rsidRPr="00F837DD">
              <w:rPr>
                <w:b/>
              </w:rPr>
              <w:t>80</w:t>
            </w:r>
            <w:r w:rsidRPr="00F837DD">
              <w:rPr>
                <w:b/>
              </w:rPr>
              <w:t xml:space="preserve">.000,00 </w:t>
            </w:r>
            <w:proofErr w:type="spellStart"/>
            <w:proofErr w:type="gramStart"/>
            <w:r w:rsidRPr="00F837DD">
              <w:rPr>
                <w:b/>
              </w:rPr>
              <w:t>дин</w:t>
            </w:r>
            <w:proofErr w:type="spellEnd"/>
            <w:r w:rsidRPr="00F837DD">
              <w:rPr>
                <w:b/>
              </w:rPr>
              <w:t>.,</w:t>
            </w:r>
            <w:proofErr w:type="gramEnd"/>
            <w:r w:rsidRPr="00F837DD">
              <w:t xml:space="preserve"> </w:t>
            </w:r>
            <w:r w:rsidR="00FD2B85" w:rsidRPr="00F837DD">
              <w:rPr>
                <w:b/>
              </w:rPr>
              <w:t>МИНИМАЛНА</w:t>
            </w:r>
            <w:r w:rsidR="00FD2B85" w:rsidRPr="00F837DD">
              <w:t xml:space="preserve"> </w:t>
            </w:r>
            <w:r w:rsidR="00FD2B85" w:rsidRPr="00F837DD">
              <w:rPr>
                <w:b/>
              </w:rPr>
              <w:t>4</w:t>
            </w:r>
            <w:r w:rsidRPr="00F837DD">
              <w:rPr>
                <w:b/>
              </w:rPr>
              <w:t>0.000,00</w:t>
            </w:r>
            <w:r w:rsidR="00EB133F" w:rsidRPr="00F837DD">
              <w:rPr>
                <w:b/>
              </w:rPr>
              <w:t xml:space="preserve"> </w:t>
            </w:r>
            <w:proofErr w:type="spellStart"/>
            <w:r w:rsidR="00EB133F" w:rsidRPr="00F837DD">
              <w:rPr>
                <w:b/>
              </w:rPr>
              <w:t>д</w:t>
            </w:r>
            <w:r w:rsidR="0061323D" w:rsidRPr="00F837DD">
              <w:rPr>
                <w:b/>
              </w:rPr>
              <w:t>ин</w:t>
            </w:r>
            <w:proofErr w:type="spellEnd"/>
            <w:r w:rsidRPr="00F837DD">
              <w:rPr>
                <w:b/>
              </w:rPr>
              <w:t>.</w:t>
            </w:r>
          </w:p>
          <w:p w:rsidR="00EB133F" w:rsidRDefault="00EB133F" w:rsidP="00F837DD">
            <w:pPr>
              <w:pStyle w:val="NoSpacing"/>
              <w:rPr>
                <w:lang w:val="bg-BG"/>
              </w:rPr>
            </w:pPr>
            <w:r w:rsidRPr="00F837DD">
              <w:t xml:space="preserve">- </w:t>
            </w:r>
            <w:r w:rsidR="00510494">
              <w:t>В</w:t>
            </w:r>
            <w:r w:rsidR="00510494">
              <w:rPr>
                <w:lang w:val="bg-BG"/>
              </w:rPr>
              <w:t>ашите предложения може да изпращате най-късно до</w:t>
            </w:r>
            <w:r w:rsidR="006738BD" w:rsidRPr="00F837DD">
              <w:t xml:space="preserve"> </w:t>
            </w:r>
            <w:r w:rsidR="00F837DD" w:rsidRPr="00F837DD">
              <w:rPr>
                <w:b/>
              </w:rPr>
              <w:t>19</w:t>
            </w:r>
            <w:r w:rsidR="0037579C" w:rsidRPr="00F837DD">
              <w:rPr>
                <w:b/>
              </w:rPr>
              <w:t>.02</w:t>
            </w:r>
            <w:r w:rsidR="0061323D" w:rsidRPr="00F837DD">
              <w:rPr>
                <w:b/>
              </w:rPr>
              <w:t>.</w:t>
            </w:r>
            <w:r w:rsidR="00F837DD" w:rsidRPr="00F837DD">
              <w:rPr>
                <w:b/>
              </w:rPr>
              <w:t>2021</w:t>
            </w:r>
            <w:r w:rsidRPr="00F837DD">
              <w:rPr>
                <w:b/>
              </w:rPr>
              <w:t xml:space="preserve">. </w:t>
            </w:r>
            <w:proofErr w:type="spellStart"/>
            <w:proofErr w:type="gramStart"/>
            <w:r w:rsidRPr="00F837DD">
              <w:rPr>
                <w:b/>
              </w:rPr>
              <w:t>год</w:t>
            </w:r>
            <w:proofErr w:type="spellEnd"/>
            <w:proofErr w:type="gramEnd"/>
            <w:r w:rsidRPr="00F837DD">
              <w:rPr>
                <w:b/>
              </w:rPr>
              <w:t>.</w:t>
            </w:r>
          </w:p>
          <w:p w:rsidR="00F837DD" w:rsidRPr="00F837DD" w:rsidRDefault="00F837DD" w:rsidP="00F837DD">
            <w:pPr>
              <w:pStyle w:val="NoSpacing"/>
              <w:rPr>
                <w:b/>
                <w:lang w:val="bg-BG"/>
              </w:rPr>
            </w:pPr>
            <w:r>
              <w:rPr>
                <w:lang w:val="bg-BG"/>
              </w:rPr>
              <w:t xml:space="preserve">- </w:t>
            </w:r>
            <w:r w:rsidRPr="00F837DD">
              <w:rPr>
                <w:lang w:val="bg-BG"/>
              </w:rPr>
              <w:t xml:space="preserve">Подкрепените инициативи ще бъдат обявени на </w:t>
            </w:r>
            <w:r w:rsidRPr="00F837DD">
              <w:rPr>
                <w:b/>
                <w:lang w:val="bg-BG"/>
              </w:rPr>
              <w:t>1-ви март 2021</w:t>
            </w:r>
            <w:r w:rsidR="00510494">
              <w:rPr>
                <w:b/>
                <w:lang w:val="bg-BG"/>
              </w:rPr>
              <w:t>-ва год.</w:t>
            </w:r>
          </w:p>
          <w:p w:rsidR="00117E91" w:rsidRPr="008A041E" w:rsidRDefault="00117E91" w:rsidP="00C46CA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:rsidR="00117E91" w:rsidRPr="00E60EE4" w:rsidRDefault="00117E91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A5F43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Pr="00E60EE4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298"/>
        <w:gridCol w:w="1278"/>
      </w:tblGrid>
      <w:tr w:rsidR="00B576EB" w:rsidRPr="008A041E" w:rsidTr="00EE289F">
        <w:tc>
          <w:tcPr>
            <w:tcW w:w="9576" w:type="dxa"/>
            <w:gridSpan w:val="2"/>
          </w:tcPr>
          <w:p w:rsidR="00B576EB" w:rsidRPr="00EE289F" w:rsidRDefault="005436CA" w:rsidP="005436C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О</w:t>
            </w:r>
            <w:r>
              <w:rPr>
                <w:rFonts w:ascii="Arial" w:hAnsi="Arial" w:cs="Arial"/>
                <w:b/>
                <w:lang w:val="bg-BG"/>
              </w:rPr>
              <w:t>БЛАСТ, ПОСОЧЕНА В</w:t>
            </w:r>
            <w:r w:rsidRPr="005436CA">
              <w:rPr>
                <w:rFonts w:ascii="Arial" w:hAnsi="Arial" w:cs="Arial"/>
                <w:b/>
              </w:rPr>
              <w:t xml:space="preserve"> ПРЕДЛОЖЕНИЕ</w:t>
            </w:r>
            <w:r>
              <w:rPr>
                <w:rFonts w:ascii="Arial" w:hAnsi="Arial" w:cs="Arial"/>
                <w:b/>
                <w:lang w:val="bg-BG"/>
              </w:rPr>
              <w:t>ТО</w:t>
            </w:r>
            <w:r w:rsidRPr="005436CA">
              <w:rPr>
                <w:rFonts w:ascii="Arial" w:hAnsi="Arial" w:cs="Arial"/>
                <w:b/>
              </w:rPr>
              <w:t xml:space="preserve"> (</w:t>
            </w:r>
            <w:proofErr w:type="spellStart"/>
            <w:r w:rsidRPr="005436CA">
              <w:rPr>
                <w:rFonts w:ascii="Arial" w:hAnsi="Arial" w:cs="Arial"/>
                <w:b/>
              </w:rPr>
              <w:t>посочете</w:t>
            </w:r>
            <w:proofErr w:type="spellEnd"/>
            <w:r w:rsidRPr="005436CA">
              <w:rPr>
                <w:rFonts w:ascii="Arial" w:hAnsi="Arial" w:cs="Arial"/>
                <w:b/>
              </w:rPr>
              <w:t>)</w:t>
            </w:r>
          </w:p>
        </w:tc>
      </w:tr>
      <w:tr w:rsidR="00EE289F" w:rsidRPr="005F28FB" w:rsidTr="00EE289F">
        <w:tc>
          <w:tcPr>
            <w:tcW w:w="8298" w:type="dxa"/>
          </w:tcPr>
          <w:p w:rsidR="00EE289F" w:rsidRPr="003A2A95" w:rsidRDefault="00945722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>
              <w:rPr>
                <w:rFonts w:ascii="Arial" w:hAnsi="Arial" w:cs="Arial"/>
                <w:i/>
                <w:lang w:val="sr-Cyrl-CS"/>
              </w:rPr>
              <w:t xml:space="preserve"> Социална защита (акции</w:t>
            </w:r>
            <w:r w:rsidR="002E06FF" w:rsidRPr="002E06FF">
              <w:rPr>
                <w:rFonts w:ascii="Arial" w:hAnsi="Arial" w:cs="Arial"/>
                <w:i/>
                <w:lang w:val="sr-Cyrl-CS"/>
              </w:rPr>
              <w:t xml:space="preserve"> за подпом</w:t>
            </w:r>
            <w:r w:rsidR="00F837DD">
              <w:rPr>
                <w:rFonts w:ascii="Arial" w:hAnsi="Arial" w:cs="Arial"/>
                <w:i/>
                <w:lang w:val="sr-Cyrl-CS"/>
              </w:rPr>
              <w:t>агане на най-уязвимите,</w:t>
            </w:r>
            <w:r w:rsidR="002E06FF" w:rsidRPr="002E06FF">
              <w:rPr>
                <w:rFonts w:ascii="Arial" w:hAnsi="Arial" w:cs="Arial"/>
                <w:i/>
                <w:lang w:val="sr-Cyrl-CS"/>
              </w:rPr>
              <w:t xml:space="preserve"> възрастни хора</w:t>
            </w:r>
            <w:r w:rsidR="00F837DD">
              <w:rPr>
                <w:rFonts w:ascii="Arial" w:hAnsi="Arial" w:cs="Arial"/>
                <w:i/>
                <w:lang w:val="sr-Cyrl-CS"/>
              </w:rPr>
              <w:t>, деца без родители</w:t>
            </w:r>
            <w:r w:rsidR="002E06FF" w:rsidRPr="002E06FF">
              <w:rPr>
                <w:rFonts w:ascii="Arial" w:hAnsi="Arial" w:cs="Arial"/>
                <w:i/>
                <w:lang w:val="sr-Cyrl-CS"/>
              </w:rPr>
              <w:t>, ...)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EE289F" w:rsidRPr="005F28FB" w:rsidTr="00EE289F">
        <w:tc>
          <w:tcPr>
            <w:tcW w:w="8298" w:type="dxa"/>
          </w:tcPr>
          <w:p w:rsidR="00EE289F" w:rsidRPr="003A2A95" w:rsidRDefault="002E06FF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 w:rsidRPr="002E06FF">
              <w:rPr>
                <w:rFonts w:ascii="Arial" w:hAnsi="Arial" w:cs="Arial"/>
                <w:i/>
                <w:lang w:val="sr-Cyrl-CS"/>
              </w:rPr>
              <w:t>Опаз</w:t>
            </w:r>
            <w:r w:rsidR="00E210FD">
              <w:rPr>
                <w:rFonts w:ascii="Arial" w:hAnsi="Arial" w:cs="Arial"/>
                <w:i/>
                <w:lang w:val="sr-Cyrl-CS"/>
              </w:rPr>
              <w:t>ване на околната среда (акции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за повишаване на осведомеността, творческо </w:t>
            </w:r>
            <w:r w:rsidR="003348CC">
              <w:rPr>
                <w:rFonts w:ascii="Arial" w:hAnsi="Arial" w:cs="Arial"/>
                <w:i/>
                <w:lang w:val="sr-Cyrl-CS"/>
              </w:rPr>
              <w:t>уреждане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E210FD">
              <w:rPr>
                <w:rFonts w:ascii="Arial" w:hAnsi="Arial" w:cs="Arial"/>
                <w:i/>
                <w:lang w:val="sr-Cyrl-CS"/>
              </w:rPr>
              <w:t>на обществени места, изкуство чрез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рециклиране</w:t>
            </w:r>
            <w:r w:rsidR="004D4187">
              <w:rPr>
                <w:rFonts w:ascii="Arial" w:hAnsi="Arial" w:cs="Arial"/>
                <w:i/>
                <w:lang w:val="sr-Cyrl-CS"/>
              </w:rPr>
              <w:t>,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...)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915745" w:rsidRPr="005F28FB" w:rsidTr="00EE289F">
        <w:tc>
          <w:tcPr>
            <w:tcW w:w="8298" w:type="dxa"/>
          </w:tcPr>
          <w:p w:rsidR="00915745" w:rsidRPr="00FD2B85" w:rsidRDefault="00915745" w:rsidP="0091574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lang w:val="sr-Cyrl-CS"/>
              </w:rPr>
            </w:pPr>
            <w:r w:rsidRPr="00FD348B">
              <w:rPr>
                <w:rFonts w:ascii="Arial" w:hAnsi="Arial" w:cs="Arial"/>
                <w:i/>
                <w:lang w:val="sr-Cyrl-CS"/>
              </w:rPr>
              <w:t>Младежки културно-образователни инициативи</w:t>
            </w:r>
            <w:r w:rsidR="004D4187">
              <w:rPr>
                <w:rFonts w:ascii="Arial" w:hAnsi="Arial" w:cs="Arial"/>
                <w:i/>
                <w:lang w:val="sr-Cyrl-CS"/>
              </w:rPr>
              <w:t xml:space="preserve"> ( концерти,</w:t>
            </w:r>
            <w:r w:rsidR="00510494">
              <w:rPr>
                <w:rFonts w:ascii="Arial" w:hAnsi="Arial" w:cs="Arial"/>
                <w:i/>
                <w:lang w:val="sr-Cyrl-CS"/>
              </w:rPr>
              <w:t>изложби,</w:t>
            </w:r>
            <w:r w:rsidR="004D4187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F837DD">
              <w:rPr>
                <w:rFonts w:ascii="Arial" w:hAnsi="Arial" w:cs="Arial"/>
                <w:i/>
                <w:lang w:val="sr-Cyrl-CS"/>
              </w:rPr>
              <w:t xml:space="preserve">образователни </w:t>
            </w:r>
            <w:r w:rsidR="004D4187">
              <w:rPr>
                <w:rFonts w:ascii="Arial" w:hAnsi="Arial" w:cs="Arial"/>
                <w:i/>
                <w:lang w:val="sr-Cyrl-CS"/>
              </w:rPr>
              <w:t>екскурзии, трибуни, работилници, презентации, перформанси,....)</w:t>
            </w:r>
          </w:p>
        </w:tc>
        <w:tc>
          <w:tcPr>
            <w:tcW w:w="1278" w:type="dxa"/>
          </w:tcPr>
          <w:p w:rsidR="00915745" w:rsidRPr="00FD2B85" w:rsidRDefault="00915745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EE289F" w:rsidRPr="005F28FB" w:rsidTr="00EE289F">
        <w:tc>
          <w:tcPr>
            <w:tcW w:w="8298" w:type="dxa"/>
          </w:tcPr>
          <w:p w:rsidR="00FD2B85" w:rsidRPr="00915745" w:rsidRDefault="00E210FD" w:rsidP="0091574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lang w:val="sr-Cyrl-CS"/>
              </w:rPr>
            </w:pPr>
            <w:r w:rsidRPr="00FD2B85">
              <w:rPr>
                <w:rFonts w:ascii="Arial" w:hAnsi="Arial" w:cs="Arial"/>
                <w:i/>
                <w:lang w:val="sr-Cyrl-CS"/>
              </w:rPr>
              <w:t xml:space="preserve"> Младежка безопасност (акции за борба с алкохолиз</w:t>
            </w:r>
            <w:r w:rsidR="00A03614" w:rsidRPr="00FD2B85">
              <w:rPr>
                <w:rFonts w:ascii="Arial" w:hAnsi="Arial" w:cs="Arial"/>
                <w:i/>
                <w:lang w:val="sr-Cyrl-CS"/>
              </w:rPr>
              <w:t>ъ</w:t>
            </w:r>
            <w:r w:rsidRPr="00FD2B85">
              <w:rPr>
                <w:rFonts w:ascii="Arial" w:hAnsi="Arial" w:cs="Arial"/>
                <w:i/>
                <w:lang w:val="sr-Cyrl-CS"/>
              </w:rPr>
              <w:t>м, наркомания, насилие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Pr="00FD2B85">
              <w:rPr>
                <w:rFonts w:ascii="Arial" w:hAnsi="Arial" w:cs="Arial"/>
                <w:i/>
                <w:lang w:val="sr-Cyrl-CS"/>
              </w:rPr>
              <w:t>и всички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Pr="00FD2B85">
              <w:rPr>
                <w:rFonts w:ascii="Arial" w:hAnsi="Arial" w:cs="Arial"/>
                <w:i/>
                <w:lang w:val="sr-Cyrl-CS"/>
              </w:rPr>
              <w:t>форми на дискриминация)</w:t>
            </w:r>
            <w:r w:rsidR="00915745" w:rsidRPr="0091574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FD348B" w:rsidRPr="00915745">
              <w:rPr>
                <w:rFonts w:ascii="Arial" w:hAnsi="Arial" w:cs="Arial"/>
                <w:i/>
                <w:lang w:val="sr-Cyrl-CS"/>
              </w:rPr>
              <w:t xml:space="preserve"> 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</w:tbl>
    <w:p w:rsidR="007A5F43" w:rsidRPr="00FD2B85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p w:rsidR="006D5DFA" w:rsidRPr="00FD2B85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219"/>
        <w:gridCol w:w="5357"/>
      </w:tblGrid>
      <w:tr w:rsidR="007441BB" w:rsidRPr="005F28FB" w:rsidTr="003C0878">
        <w:tc>
          <w:tcPr>
            <w:tcW w:w="9576" w:type="dxa"/>
            <w:gridSpan w:val="2"/>
          </w:tcPr>
          <w:p w:rsidR="007441BB" w:rsidRPr="00FD2B85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sr-Cyrl-CS"/>
              </w:rPr>
            </w:pPr>
            <w:r w:rsidRPr="00FD2B85">
              <w:rPr>
                <w:rFonts w:ascii="Arial" w:hAnsi="Arial" w:cs="Arial"/>
                <w:b/>
                <w:bCs/>
                <w:lang w:val="sr-Cyrl-CS"/>
              </w:rPr>
              <w:t>ОБЩА ИНФОРМАЦИЯ ЗА МЛАДЕЖКАТА ИНИЦИАТИВА</w:t>
            </w: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E58C7">
              <w:rPr>
                <w:rFonts w:ascii="Arial" w:hAnsi="Arial" w:cs="Arial"/>
                <w:b/>
                <w:bCs/>
              </w:rPr>
              <w:t>Наименование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на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инициативата</w:t>
            </w:r>
            <w:proofErr w:type="spellEnd"/>
          </w:p>
        </w:tc>
        <w:tc>
          <w:tcPr>
            <w:tcW w:w="5357" w:type="dxa"/>
          </w:tcPr>
          <w:p w:rsidR="007A5F43" w:rsidRPr="008A041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0E58C7">
              <w:rPr>
                <w:rFonts w:ascii="Arial" w:hAnsi="Arial" w:cs="Arial"/>
                <w:b/>
                <w:bCs/>
              </w:rPr>
              <w:t>Отговорно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лице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пред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инициативата</w:t>
            </w:r>
            <w:proofErr w:type="spellEnd"/>
          </w:p>
        </w:tc>
        <w:tc>
          <w:tcPr>
            <w:tcW w:w="5357" w:type="dxa"/>
          </w:tcPr>
          <w:p w:rsidR="007A5F43" w:rsidRPr="008A041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7441BB" w:rsidRPr="008A041E" w:rsidTr="008A041E">
        <w:tc>
          <w:tcPr>
            <w:tcW w:w="4219" w:type="dxa"/>
          </w:tcPr>
          <w:p w:rsidR="007441BB" w:rsidRPr="007441BB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Хора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</w:rPr>
              <w:t>които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ще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участват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в </w:t>
            </w:r>
            <w:proofErr w:type="spellStart"/>
            <w:r>
              <w:rPr>
                <w:rFonts w:ascii="Arial" w:hAnsi="Arial" w:cs="Arial"/>
                <w:b/>
                <w:bCs/>
              </w:rPr>
              <w:t>инициятивата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-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екип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за</w:t>
            </w:r>
            <w:proofErr w:type="spellEnd"/>
            <w:r w:rsidRPr="000E58C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0E58C7">
              <w:rPr>
                <w:rFonts w:ascii="Arial" w:hAnsi="Arial" w:cs="Arial"/>
                <w:b/>
                <w:bCs/>
              </w:rPr>
              <w:t>действие</w:t>
            </w:r>
            <w:proofErr w:type="spellEnd"/>
          </w:p>
        </w:tc>
        <w:tc>
          <w:tcPr>
            <w:tcW w:w="5357" w:type="dxa"/>
          </w:tcPr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Pr="008A041E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EB4637" w:rsidRDefault="00EB463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B6027C" w:rsidRDefault="00147A0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  <w:r w:rsidRPr="00147A07">
        <w:rPr>
          <w:rFonts w:ascii="Arial" w:hAnsi="Arial" w:cs="Arial"/>
          <w:b/>
          <w:bCs/>
        </w:rPr>
        <w:t xml:space="preserve">КОНТАКТНА ИНФОРМАЦИЯ </w:t>
      </w:r>
      <w:r>
        <w:rPr>
          <w:rFonts w:ascii="Arial" w:hAnsi="Arial" w:cs="Arial"/>
          <w:b/>
          <w:bCs/>
        </w:rPr>
        <w:t xml:space="preserve">ЗА </w:t>
      </w:r>
      <w:r w:rsidRPr="00147A07">
        <w:rPr>
          <w:rFonts w:ascii="Arial" w:hAnsi="Arial" w:cs="Arial"/>
          <w:b/>
          <w:bCs/>
        </w:rPr>
        <w:t>ОТГОВОРНО</w:t>
      </w:r>
      <w:r>
        <w:rPr>
          <w:rFonts w:ascii="Arial" w:hAnsi="Arial" w:cs="Arial"/>
          <w:b/>
          <w:bCs/>
        </w:rPr>
        <w:t>ТО</w:t>
      </w:r>
      <w:r w:rsidRPr="00147A07">
        <w:rPr>
          <w:rFonts w:ascii="Arial" w:hAnsi="Arial" w:cs="Arial"/>
          <w:b/>
          <w:bCs/>
        </w:rPr>
        <w:t xml:space="preserve"> ЛИЦЕ</w:t>
      </w: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638"/>
        <w:gridCol w:w="7938"/>
      </w:tblGrid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 w:rsidRPr="008A041E">
              <w:rPr>
                <w:rFonts w:ascii="Arial" w:hAnsi="Arial" w:cs="Arial"/>
                <w:b/>
                <w:bCs/>
              </w:rPr>
              <w:t>Адреса</w:t>
            </w:r>
            <w:proofErr w:type="spellEnd"/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7441BB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Тел</w:t>
            </w:r>
            <w:proofErr w:type="spellEnd"/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  <w:b/>
                <w:bCs/>
              </w:rPr>
              <w:t>E-mail, web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54558C" w:rsidRPr="008A041E" w:rsidTr="008A041E">
        <w:tc>
          <w:tcPr>
            <w:tcW w:w="9576" w:type="dxa"/>
          </w:tcPr>
          <w:p w:rsidR="00C676EF" w:rsidRDefault="00147A07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</w:rPr>
              <w:t>ИМЕ НА АКЦИЯТА:</w:t>
            </w:r>
          </w:p>
          <w:p w:rsidR="00FD348B" w:rsidRPr="00FD348B" w:rsidRDefault="00FD348B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147A07" w:rsidP="00612C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 w:rsidRPr="00147A07">
              <w:rPr>
                <w:rFonts w:ascii="Arial" w:hAnsi="Arial" w:cs="Arial"/>
                <w:b/>
              </w:rPr>
              <w:t xml:space="preserve">КРАТКО ОПИСАНИЕ НА ПРОБЛЕМА </w:t>
            </w:r>
            <w:r>
              <w:rPr>
                <w:rFonts w:ascii="Arial" w:hAnsi="Arial" w:cs="Arial"/>
                <w:b/>
              </w:rPr>
              <w:t xml:space="preserve">КОЙТО СЕ РЕШАВА </w:t>
            </w:r>
            <w:r w:rsidRPr="00147A07">
              <w:rPr>
                <w:rFonts w:ascii="Arial" w:hAnsi="Arial" w:cs="Arial"/>
                <w:b/>
              </w:rPr>
              <w:t xml:space="preserve">ИЛИ </w:t>
            </w:r>
            <w:r w:rsidR="004847F8">
              <w:rPr>
                <w:rFonts w:ascii="Arial" w:hAnsi="Arial" w:cs="Arial"/>
                <w:b/>
              </w:rPr>
              <w:t>ЗА</w:t>
            </w:r>
            <w:r>
              <w:rPr>
                <w:rFonts w:ascii="Arial" w:hAnsi="Arial" w:cs="Arial"/>
                <w:b/>
              </w:rPr>
              <w:t xml:space="preserve"> КОЙТО СЕ ПОСОЧВА С АКЦИЯТА</w:t>
            </w:r>
            <w:r w:rsidRPr="00147A07">
              <w:rPr>
                <w:rFonts w:ascii="Arial" w:hAnsi="Arial" w:cs="Arial"/>
                <w:b/>
              </w:rPr>
              <w:t>:</w:t>
            </w: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P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</w:rPr>
              <w:t>ЦЕЛ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</w:p>
          <w:p w:rsidR="00FD348B" w:rsidRPr="00FD348B" w:rsidRDefault="00FD348B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  <w:r w:rsidRPr="003044BE">
              <w:rPr>
                <w:rFonts w:ascii="Arial" w:hAnsi="Arial" w:cs="Arial"/>
                <w:b/>
              </w:rPr>
              <w:t>ПЛАНИРАНИ ДЕЙНОСТИ:</w:t>
            </w: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Pr="00EB133F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  <w:lang w:val="bg-BG"/>
              </w:rPr>
              <w:t>П</w:t>
            </w:r>
            <w:r w:rsidR="0050512E">
              <w:rPr>
                <w:rFonts w:ascii="Arial" w:hAnsi="Arial" w:cs="Arial"/>
                <w:b/>
                <w:lang w:val="bg-BG"/>
              </w:rPr>
              <w:t>РОД</w:t>
            </w:r>
            <w:r>
              <w:rPr>
                <w:rFonts w:ascii="Arial" w:hAnsi="Arial" w:cs="Arial"/>
                <w:b/>
                <w:lang w:val="bg-BG"/>
              </w:rPr>
              <w:t>ЪЛЖИТЕЛНОС</w:t>
            </w:r>
            <w:r w:rsidR="004A495C">
              <w:rPr>
                <w:rFonts w:ascii="Arial" w:hAnsi="Arial" w:cs="Arial"/>
                <w:b/>
                <w:lang w:val="bg-BG"/>
              </w:rPr>
              <w:t>Т</w:t>
            </w:r>
            <w:r w:rsidRPr="003044BE">
              <w:rPr>
                <w:rFonts w:ascii="Arial" w:hAnsi="Arial" w:cs="Arial"/>
                <w:b/>
              </w:rPr>
              <w:t>:</w:t>
            </w:r>
          </w:p>
          <w:p w:rsidR="004D4187" w:rsidRPr="004D4187" w:rsidRDefault="004D4187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F837DD" w:rsidRDefault="003044BE" w:rsidP="00F837D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ТЪРСЕНИ СРЕДС</w:t>
            </w:r>
            <w:r>
              <w:rPr>
                <w:rFonts w:ascii="Arial" w:hAnsi="Arial" w:cs="Arial"/>
                <w:b/>
              </w:rPr>
              <w:t>ТВА ЗА РЕАЛИЗИРАНЕ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</w:p>
          <w:p w:rsidR="00F837DD" w:rsidRPr="00F837DD" w:rsidRDefault="00F837DD" w:rsidP="00F837D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73983" w:rsidRPr="008A041E" w:rsidTr="008A041E">
        <w:tc>
          <w:tcPr>
            <w:tcW w:w="9576" w:type="dxa"/>
          </w:tcPr>
          <w:p w:rsidR="00E73983" w:rsidRPr="003044BE" w:rsidRDefault="003044BE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БЮДЖЕТ НА ПРОГРАМА / ПРОЕКТ ПО СТРУКТУРА НА РАЗХОДИТЕ</w:t>
            </w:r>
            <w:r>
              <w:rPr>
                <w:rFonts w:ascii="Arial" w:hAnsi="Arial" w:cs="Arial"/>
                <w:b/>
                <w:lang w:val="bg-BG"/>
              </w:rPr>
              <w:t>:</w:t>
            </w:r>
          </w:p>
        </w:tc>
      </w:tr>
      <w:tr w:rsidR="00E73983" w:rsidRPr="008A041E" w:rsidTr="008A041E">
        <w:tc>
          <w:tcPr>
            <w:tcW w:w="9576" w:type="dxa"/>
          </w:tcPr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  <w:p w:rsidR="004D4187" w:rsidRDefault="004D418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  <w:p w:rsidR="004D4187" w:rsidRPr="003A2A95" w:rsidRDefault="004D418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</w:tc>
      </w:tr>
    </w:tbl>
    <w:p w:rsidR="00C64EE2" w:rsidRDefault="00C64EE2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3C0878" w:rsidRPr="00EB133F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В</w:t>
      </w:r>
      <w:r w:rsidR="00EB133F">
        <w:rPr>
          <w:rFonts w:ascii="Arial" w:hAnsi="Arial" w:cs="Arial"/>
        </w:rPr>
        <w:t xml:space="preserve"> </w:t>
      </w:r>
      <w:proofErr w:type="spellStart"/>
      <w:r w:rsidR="00EB133F">
        <w:rPr>
          <w:rFonts w:ascii="Arial" w:hAnsi="Arial" w:cs="Arial"/>
        </w:rPr>
        <w:t>Босилеград</w:t>
      </w:r>
      <w:proofErr w:type="spellEnd"/>
      <w:r w:rsidR="00EB133F">
        <w:rPr>
          <w:rFonts w:ascii="Arial" w:hAnsi="Arial" w:cs="Arial"/>
        </w:rPr>
        <w:t>,</w:t>
      </w: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Pr="00F837DD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  <w:proofErr w:type="spellStart"/>
      <w:r>
        <w:rPr>
          <w:rFonts w:ascii="Arial" w:hAnsi="Arial" w:cs="Arial"/>
        </w:rPr>
        <w:t>Дата</w:t>
      </w:r>
      <w:proofErr w:type="spellEnd"/>
      <w:proofErr w:type="gramStart"/>
      <w:r w:rsidR="00A3744D">
        <w:rPr>
          <w:rFonts w:ascii="Arial" w:hAnsi="Arial" w:cs="Arial"/>
        </w:rPr>
        <w:t>:_</w:t>
      </w:r>
      <w:proofErr w:type="gramEnd"/>
      <w:r w:rsidR="00A3744D">
        <w:rPr>
          <w:rFonts w:ascii="Arial" w:hAnsi="Arial" w:cs="Arial"/>
        </w:rPr>
        <w:t xml:space="preserve">_____________                                                                 </w:t>
      </w:r>
      <w:proofErr w:type="spellStart"/>
      <w:r w:rsidR="00A3744D">
        <w:rPr>
          <w:rFonts w:ascii="Arial" w:hAnsi="Arial" w:cs="Arial"/>
        </w:rPr>
        <w:t>Потпис</w:t>
      </w:r>
      <w:proofErr w:type="spellEnd"/>
      <w:r w:rsidR="00A3744D">
        <w:rPr>
          <w:rFonts w:ascii="Arial" w:hAnsi="Arial" w:cs="Arial"/>
        </w:rPr>
        <w:t>:_________________</w:t>
      </w:r>
    </w:p>
    <w:p w:rsidR="00EB133F" w:rsidRDefault="00EB133F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D01799" w:rsidRPr="005F28FB" w:rsidTr="003C0878">
        <w:tc>
          <w:tcPr>
            <w:tcW w:w="9576" w:type="dxa"/>
          </w:tcPr>
          <w:p w:rsid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45722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en-US"/>
              </w:rPr>
              <w:t>ВАЖНИ ЗАБЕЛЕЖКИ</w:t>
            </w:r>
            <w:r w:rsidR="003C0878" w:rsidRPr="00945722">
              <w:rPr>
                <w:rFonts w:ascii="Arial" w:hAnsi="Arial" w:cs="Arial"/>
                <w:bCs/>
                <w:color w:val="000000" w:themeColor="text1"/>
                <w:lang w:val="en-US"/>
              </w:rPr>
              <w:t>:</w:t>
            </w:r>
          </w:p>
          <w:p w:rsidR="00FD348B" w:rsidRP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945722" w:rsidRDefault="00945722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945722" w:rsidRPr="00945722" w:rsidRDefault="00945722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FD348B" w:rsidRPr="00945722" w:rsidRDefault="004D4187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>Ф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ормуляри</w:t>
            </w:r>
            <w:proofErr w:type="spellEnd"/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>те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з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кандидатстване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с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всички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пълнени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лет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в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заявлението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,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дписан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и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от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упълномощено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лице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на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инициa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тиват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,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се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дават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лично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в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офиса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на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сдружение</w:t>
            </w:r>
            <w:proofErr w:type="spellEnd"/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 xml:space="preserve"> "Г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ЛАС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"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или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могат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да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се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и</w:t>
            </w:r>
            <w:r w:rsidR="004C1BEB" w:rsidRPr="00945722">
              <w:rPr>
                <w:rFonts w:ascii="Arial" w:hAnsi="Arial" w:cs="Arial"/>
                <w:bCs/>
                <w:color w:val="000000" w:themeColor="text1"/>
              </w:rPr>
              <w:t>з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ратят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</w:t>
            </w:r>
            <w:proofErr w:type="spellEnd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оща</w:t>
            </w:r>
            <w:proofErr w:type="spellEnd"/>
            <w:r w:rsidR="00FD348B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на адрес:</w:t>
            </w:r>
          </w:p>
          <w:p w:rsid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FD348B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 xml:space="preserve"> </w:t>
            </w: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Сдружение „ГЛАС” – Босилеград,</w:t>
            </w:r>
          </w:p>
          <w:p w:rsidR="003C0878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ул. Добродолски поток б.б.</w:t>
            </w:r>
          </w:p>
          <w:p w:rsidR="00FD348B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17540 Босилеград</w:t>
            </w:r>
          </w:p>
          <w:p w:rsidR="003044BE" w:rsidRPr="00FD348B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FD348B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45722" w:rsidRDefault="00945722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15745">
              <w:rPr>
                <w:rFonts w:ascii="Arial" w:hAnsi="Arial" w:cs="Arial"/>
                <w:bCs/>
                <w:color w:val="000000" w:themeColor="text1"/>
                <w:lang w:val="bg-BG"/>
              </w:rPr>
              <w:t>Със следното заглавие:</w:t>
            </w:r>
          </w:p>
          <w:p w:rsidR="003C0878" w:rsidRPr="00945722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</w:p>
          <w:p w:rsidR="003C0878" w:rsidRPr="00945722" w:rsidRDefault="005367EA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ЗА ОЦЕНКА 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НА МЛАДЕЖКИ ИНИЦИАТИВИ</w:t>
            </w:r>
          </w:p>
          <w:p w:rsidR="003C0878" w:rsidRPr="00945722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</w:p>
          <w:p w:rsidR="003044BE" w:rsidRPr="00945722" w:rsidRDefault="003044BE" w:rsidP="004D418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Под заглавието: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Заявление за публична покана за финансиране на </w:t>
            </w:r>
            <w:r w:rsidR="00945722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младежка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АКЦИЯ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>,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инициатива на </w:t>
            </w:r>
            <w:r w:rsidR="00945722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сдружение "ГЛАС" 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-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Босилеград </w:t>
            </w:r>
            <w:r w:rsidR="004D4187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                                                                  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от</w:t>
            </w:r>
            <w:r w:rsidR="005F28FB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ДОБРОВОЛЕН 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ФОНД </w:t>
            </w:r>
            <w:r w:rsidR="005367EA">
              <w:rPr>
                <w:rFonts w:ascii="Arial" w:hAnsi="Arial" w:cs="Arial"/>
                <w:bCs/>
                <w:color w:val="000000" w:themeColor="text1"/>
                <w:lang w:val="bg-BG"/>
              </w:rPr>
              <w:t>ЗА 2021-ва</w:t>
            </w:r>
            <w:r w:rsidR="00FD2B85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год.</w:t>
            </w:r>
          </w:p>
          <w:p w:rsidR="003C0878" w:rsidRPr="00FD2B85" w:rsidRDefault="003C0878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15745" w:rsidRDefault="00D9634E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</w:pPr>
            <w:r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НЕПЪЛНИ И НЕ НА ВРЕМЕ И</w:t>
            </w:r>
            <w:r w:rsidR="00CE7384"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З</w:t>
            </w:r>
            <w:r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ПРАТЕНИ ЗАЯВЛЕНИЯ НЯМА ДА БЪДАТ РАЗГЛЕЖДАНИ</w:t>
            </w:r>
          </w:p>
          <w:p w:rsidR="00945722" w:rsidRPr="00915745" w:rsidRDefault="00945722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bg-BG"/>
              </w:rPr>
            </w:pPr>
          </w:p>
        </w:tc>
      </w:tr>
    </w:tbl>
    <w:p w:rsidR="00A3744D" w:rsidRPr="00FD2B85" w:rsidRDefault="00A3744D" w:rsidP="00F75B85">
      <w:pPr>
        <w:pStyle w:val="NoSpacing"/>
        <w:rPr>
          <w:lang w:val="bg-BG"/>
        </w:rPr>
      </w:pPr>
    </w:p>
    <w:sectPr w:rsidR="00A3744D" w:rsidRPr="00FD2B85" w:rsidSect="00F06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010E5E"/>
    <w:multiLevelType w:val="hybridMultilevel"/>
    <w:tmpl w:val="040CB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473D90"/>
    <w:multiLevelType w:val="hybridMultilevel"/>
    <w:tmpl w:val="39502A46"/>
    <w:lvl w:ilvl="0" w:tplc="5246CB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32842D1"/>
    <w:multiLevelType w:val="hybridMultilevel"/>
    <w:tmpl w:val="41023828"/>
    <w:lvl w:ilvl="0" w:tplc="A2BA4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E7E31D9"/>
    <w:multiLevelType w:val="hybridMultilevel"/>
    <w:tmpl w:val="393AA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C0NDY2MDAwMjMyMTZX0lEKTi0uzszPAykwrAUA0UBZyiwAAAA="/>
  </w:docVars>
  <w:rsids>
    <w:rsidRoot w:val="00A66FD2"/>
    <w:rsid w:val="0002700B"/>
    <w:rsid w:val="000677E2"/>
    <w:rsid w:val="00070BC7"/>
    <w:rsid w:val="000910DA"/>
    <w:rsid w:val="000C3866"/>
    <w:rsid w:val="000E58C7"/>
    <w:rsid w:val="00117E91"/>
    <w:rsid w:val="00131DD5"/>
    <w:rsid w:val="00147A07"/>
    <w:rsid w:val="001B6146"/>
    <w:rsid w:val="001C1252"/>
    <w:rsid w:val="001D3E02"/>
    <w:rsid w:val="001D5B22"/>
    <w:rsid w:val="001D6288"/>
    <w:rsid w:val="00223F67"/>
    <w:rsid w:val="00225BE8"/>
    <w:rsid w:val="00227F66"/>
    <w:rsid w:val="00233457"/>
    <w:rsid w:val="00251218"/>
    <w:rsid w:val="0025496C"/>
    <w:rsid w:val="00254B42"/>
    <w:rsid w:val="002A44C1"/>
    <w:rsid w:val="002C477D"/>
    <w:rsid w:val="002E06FF"/>
    <w:rsid w:val="00302C6D"/>
    <w:rsid w:val="003044BE"/>
    <w:rsid w:val="00316B5B"/>
    <w:rsid w:val="00331A66"/>
    <w:rsid w:val="003348CC"/>
    <w:rsid w:val="0037579C"/>
    <w:rsid w:val="003944B1"/>
    <w:rsid w:val="003A130A"/>
    <w:rsid w:val="003A1E07"/>
    <w:rsid w:val="003A2A95"/>
    <w:rsid w:val="003A7043"/>
    <w:rsid w:val="003C0878"/>
    <w:rsid w:val="003C3443"/>
    <w:rsid w:val="003E24E3"/>
    <w:rsid w:val="003F3DCC"/>
    <w:rsid w:val="00443E60"/>
    <w:rsid w:val="00455212"/>
    <w:rsid w:val="00464892"/>
    <w:rsid w:val="004847F8"/>
    <w:rsid w:val="004934F1"/>
    <w:rsid w:val="004A495C"/>
    <w:rsid w:val="004B45DB"/>
    <w:rsid w:val="004C1BEB"/>
    <w:rsid w:val="004C6CDA"/>
    <w:rsid w:val="004D4187"/>
    <w:rsid w:val="004D4A70"/>
    <w:rsid w:val="004F0D4B"/>
    <w:rsid w:val="005010E7"/>
    <w:rsid w:val="0050512E"/>
    <w:rsid w:val="00510494"/>
    <w:rsid w:val="00524230"/>
    <w:rsid w:val="005347BE"/>
    <w:rsid w:val="005367EA"/>
    <w:rsid w:val="00540B56"/>
    <w:rsid w:val="005436CA"/>
    <w:rsid w:val="0054558C"/>
    <w:rsid w:val="00563F17"/>
    <w:rsid w:val="00565DD9"/>
    <w:rsid w:val="00584102"/>
    <w:rsid w:val="005A2DC0"/>
    <w:rsid w:val="005F28FB"/>
    <w:rsid w:val="00610210"/>
    <w:rsid w:val="00612C0B"/>
    <w:rsid w:val="0061323D"/>
    <w:rsid w:val="00617AC7"/>
    <w:rsid w:val="00635D47"/>
    <w:rsid w:val="00666B1D"/>
    <w:rsid w:val="006738BD"/>
    <w:rsid w:val="006828D1"/>
    <w:rsid w:val="00686EB8"/>
    <w:rsid w:val="00687698"/>
    <w:rsid w:val="006A41AD"/>
    <w:rsid w:val="006B7B33"/>
    <w:rsid w:val="006C052A"/>
    <w:rsid w:val="006D5DFA"/>
    <w:rsid w:val="00706B84"/>
    <w:rsid w:val="007441BB"/>
    <w:rsid w:val="007A5AD7"/>
    <w:rsid w:val="007A5F43"/>
    <w:rsid w:val="007C0C39"/>
    <w:rsid w:val="007C6814"/>
    <w:rsid w:val="00804433"/>
    <w:rsid w:val="008060BB"/>
    <w:rsid w:val="00820E34"/>
    <w:rsid w:val="008540B8"/>
    <w:rsid w:val="008A041E"/>
    <w:rsid w:val="008C0EEE"/>
    <w:rsid w:val="00915745"/>
    <w:rsid w:val="00945722"/>
    <w:rsid w:val="009943D7"/>
    <w:rsid w:val="009C5537"/>
    <w:rsid w:val="00A03614"/>
    <w:rsid w:val="00A04854"/>
    <w:rsid w:val="00A24BCA"/>
    <w:rsid w:val="00A3744D"/>
    <w:rsid w:val="00A66FD2"/>
    <w:rsid w:val="00AA47B0"/>
    <w:rsid w:val="00AC0C91"/>
    <w:rsid w:val="00AC4E16"/>
    <w:rsid w:val="00AD3D01"/>
    <w:rsid w:val="00B36871"/>
    <w:rsid w:val="00B576EB"/>
    <w:rsid w:val="00B6027C"/>
    <w:rsid w:val="00B8044D"/>
    <w:rsid w:val="00B91B55"/>
    <w:rsid w:val="00BC17FD"/>
    <w:rsid w:val="00BC33F0"/>
    <w:rsid w:val="00BF5455"/>
    <w:rsid w:val="00C0365A"/>
    <w:rsid w:val="00C33537"/>
    <w:rsid w:val="00C46CA8"/>
    <w:rsid w:val="00C55167"/>
    <w:rsid w:val="00C64EE2"/>
    <w:rsid w:val="00C676EF"/>
    <w:rsid w:val="00CE7384"/>
    <w:rsid w:val="00D01799"/>
    <w:rsid w:val="00D16D36"/>
    <w:rsid w:val="00D21161"/>
    <w:rsid w:val="00D321D0"/>
    <w:rsid w:val="00D47CF7"/>
    <w:rsid w:val="00D73503"/>
    <w:rsid w:val="00D9634E"/>
    <w:rsid w:val="00DD5B09"/>
    <w:rsid w:val="00E210FD"/>
    <w:rsid w:val="00E60EE4"/>
    <w:rsid w:val="00E73983"/>
    <w:rsid w:val="00E76A09"/>
    <w:rsid w:val="00EB133F"/>
    <w:rsid w:val="00EB3303"/>
    <w:rsid w:val="00EB4637"/>
    <w:rsid w:val="00EC14DC"/>
    <w:rsid w:val="00EE289F"/>
    <w:rsid w:val="00F06864"/>
    <w:rsid w:val="00F60916"/>
    <w:rsid w:val="00F730D3"/>
    <w:rsid w:val="00F75B85"/>
    <w:rsid w:val="00F837DD"/>
    <w:rsid w:val="00FC0A96"/>
    <w:rsid w:val="00FC317A"/>
    <w:rsid w:val="00FD2B69"/>
    <w:rsid w:val="00FD2B85"/>
    <w:rsid w:val="00FD348B"/>
    <w:rsid w:val="00FE27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864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7E9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17E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76EF"/>
    <w:pPr>
      <w:ind w:left="720"/>
      <w:contextualSpacing/>
    </w:pPr>
  </w:style>
  <w:style w:type="paragraph" w:styleId="NoSpacing">
    <w:name w:val="No Spacing"/>
    <w:uiPriority w:val="1"/>
    <w:qFormat/>
    <w:rsid w:val="00F75B85"/>
    <w:rPr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17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3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1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3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6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7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8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4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1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6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0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3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1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3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4FB262B-D2E0-4B4F-B5F3-AF13960FC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djana Ilic</dc:creator>
  <cp:lastModifiedBy>GLAS</cp:lastModifiedBy>
  <cp:revision>6</cp:revision>
  <cp:lastPrinted>2019-01-15T08:52:00Z</cp:lastPrinted>
  <dcterms:created xsi:type="dcterms:W3CDTF">2021-01-15T11:01:00Z</dcterms:created>
  <dcterms:modified xsi:type="dcterms:W3CDTF">2021-01-15T11:18:00Z</dcterms:modified>
</cp:coreProperties>
</file>